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5A7A" w:rsidRPr="00625A7A" w:rsidRDefault="00625A7A" w:rsidP="00625A7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eastAsiaTheme="minorHAnsi"/>
          <w:b/>
          <w:snapToGrid/>
          <w:sz w:val="24"/>
          <w:szCs w:val="24"/>
        </w:rPr>
      </w:pPr>
      <w:r w:rsidRPr="00625A7A">
        <w:rPr>
          <w:rFonts w:eastAsiaTheme="minorHAnsi"/>
          <w:b/>
          <w:snapToGrid/>
          <w:sz w:val="24"/>
          <w:szCs w:val="24"/>
        </w:rPr>
        <w:t>Dimensions</w:t>
      </w:r>
    </w:p>
    <w:p w:rsidR="00625A7A" w:rsidRPr="00625A7A" w:rsidRDefault="00625A7A" w:rsidP="00625A7A">
      <w:pPr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</w:p>
    <w:p w:rsidR="00625A7A" w:rsidRPr="00625A7A" w:rsidRDefault="00625A7A" w:rsidP="00625A7A">
      <w:pPr>
        <w:autoSpaceDE w:val="0"/>
        <w:autoSpaceDN w:val="0"/>
        <w:adjustRightInd w:val="0"/>
        <w:ind w:firstLine="36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 xml:space="preserve">Franchise: 350 (ERD). </w:t>
      </w:r>
    </w:p>
    <w:p w:rsidR="00625A7A" w:rsidRPr="00625A7A" w:rsidRDefault="00625A7A" w:rsidP="00625A7A">
      <w:pPr>
        <w:autoSpaceDE w:val="0"/>
        <w:autoSpaceDN w:val="0"/>
        <w:adjustRightInd w:val="0"/>
        <w:ind w:firstLine="36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>Customer: 50,000 (ERD) + (150/spreadsheet * 200 spreadsheets) = 80,000.</w:t>
      </w:r>
    </w:p>
    <w:p w:rsidR="00625A7A" w:rsidRPr="00625A7A" w:rsidRDefault="00625A7A" w:rsidP="00625A7A">
      <w:pPr>
        <w:autoSpaceDE w:val="0"/>
        <w:autoSpaceDN w:val="0"/>
        <w:adjustRightInd w:val="0"/>
        <w:ind w:firstLine="36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 xml:space="preserve">Sales Item: 500 (ERD – Merchandise) + 20 (ERD – </w:t>
      </w:r>
      <w:proofErr w:type="spellStart"/>
      <w:r w:rsidRPr="00625A7A">
        <w:rPr>
          <w:rFonts w:eastAsiaTheme="minorHAnsi"/>
          <w:snapToGrid/>
          <w:sz w:val="24"/>
          <w:szCs w:val="24"/>
        </w:rPr>
        <w:t>ServCategory</w:t>
      </w:r>
      <w:proofErr w:type="spellEnd"/>
      <w:r w:rsidRPr="00625A7A">
        <w:rPr>
          <w:rFonts w:eastAsiaTheme="minorHAnsi"/>
          <w:snapToGrid/>
          <w:sz w:val="24"/>
          <w:szCs w:val="24"/>
        </w:rPr>
        <w:t xml:space="preserve">) + 1 (spreadsheet – </w:t>
      </w:r>
      <w:bookmarkStart w:id="0" w:name="_GoBack"/>
      <w:bookmarkEnd w:id="0"/>
      <w:r w:rsidRPr="00625A7A">
        <w:rPr>
          <w:rFonts w:eastAsiaTheme="minorHAnsi"/>
          <w:snapToGrid/>
          <w:sz w:val="24"/>
          <w:szCs w:val="24"/>
        </w:rPr>
        <w:t xml:space="preserve">Special </w:t>
      </w:r>
    </w:p>
    <w:p w:rsidR="00625A7A" w:rsidRPr="00625A7A" w:rsidRDefault="00625A7A" w:rsidP="00625A7A">
      <w:pPr>
        <w:autoSpaceDE w:val="0"/>
        <w:autoSpaceDN w:val="0"/>
        <w:adjustRightInd w:val="0"/>
        <w:ind w:firstLine="36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 xml:space="preserve">      Events) = 521.</w:t>
      </w:r>
    </w:p>
    <w:p w:rsidR="00625A7A" w:rsidRPr="00625A7A" w:rsidRDefault="00625A7A" w:rsidP="00625A7A">
      <w:pPr>
        <w:pStyle w:val="ListParagraph"/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</w:p>
    <w:p w:rsidR="00625A7A" w:rsidRPr="00625A7A" w:rsidRDefault="00625A7A" w:rsidP="00625A7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b/>
          <w:snapToGrid/>
          <w:sz w:val="24"/>
          <w:szCs w:val="24"/>
        </w:rPr>
        <w:t>Fact Table Size</w:t>
      </w:r>
      <w:r w:rsidRPr="00625A7A">
        <w:rPr>
          <w:rFonts w:eastAsiaTheme="minorHAnsi"/>
          <w:snapToGrid/>
          <w:sz w:val="24"/>
          <w:szCs w:val="24"/>
        </w:rPr>
        <w:t xml:space="preserve"> (per year)</w:t>
      </w:r>
    </w:p>
    <w:p w:rsidR="00625A7A" w:rsidRPr="00625A7A" w:rsidRDefault="00625A7A" w:rsidP="00625A7A">
      <w:pPr>
        <w:pStyle w:val="ListParagraph"/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 xml:space="preserve"> 450,000 (ERD – Contains (merchandise)) + 100,000 (ERD – </w:t>
      </w:r>
      <w:proofErr w:type="spellStart"/>
      <w:r w:rsidRPr="00625A7A">
        <w:rPr>
          <w:rFonts w:eastAsiaTheme="minorHAnsi"/>
          <w:snapToGrid/>
          <w:sz w:val="24"/>
          <w:szCs w:val="24"/>
        </w:rPr>
        <w:t>ServicePurchase</w:t>
      </w:r>
      <w:proofErr w:type="spellEnd"/>
      <w:r w:rsidRPr="00625A7A">
        <w:rPr>
          <w:rFonts w:eastAsiaTheme="minorHAnsi"/>
          <w:snapToGrid/>
          <w:sz w:val="24"/>
          <w:szCs w:val="24"/>
        </w:rPr>
        <w:t>) + 300 * 200 (spreadsheets) = 610,000</w:t>
      </w:r>
    </w:p>
    <w:p w:rsidR="00625A7A" w:rsidRPr="00625A7A" w:rsidRDefault="00625A7A" w:rsidP="00625A7A">
      <w:pPr>
        <w:pStyle w:val="ListParagraph"/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</w:p>
    <w:p w:rsidR="00625A7A" w:rsidRPr="00625A7A" w:rsidRDefault="00625A7A" w:rsidP="00625A7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eastAsiaTheme="minorHAnsi"/>
          <w:b/>
          <w:snapToGrid/>
          <w:sz w:val="24"/>
          <w:szCs w:val="24"/>
        </w:rPr>
      </w:pPr>
      <w:r w:rsidRPr="00625A7A">
        <w:rPr>
          <w:rFonts w:eastAsiaTheme="minorHAnsi"/>
          <w:b/>
          <w:snapToGrid/>
          <w:sz w:val="24"/>
          <w:szCs w:val="24"/>
        </w:rPr>
        <w:t>Sparsity estimate</w:t>
      </w:r>
    </w:p>
    <w:p w:rsidR="00625A7A" w:rsidRPr="00625A7A" w:rsidRDefault="00625A7A" w:rsidP="00625A7A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>1 - (fact table size / product of dimensions )</w:t>
      </w:r>
    </w:p>
    <w:p w:rsidR="00625A7A" w:rsidRPr="00625A7A" w:rsidRDefault="00625A7A" w:rsidP="00625A7A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eastAsiaTheme="minorHAnsi"/>
          <w:snapToGrid/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>1-(610,000/(350 * 80,000 * 521 * 365) = 1-</w:t>
      </w:r>
    </w:p>
    <w:p w:rsidR="00625A7A" w:rsidRPr="00625A7A" w:rsidRDefault="00625A7A" w:rsidP="00625A7A">
      <w:pPr>
        <w:pStyle w:val="ListParagraph"/>
        <w:autoSpaceDE w:val="0"/>
        <w:autoSpaceDN w:val="0"/>
        <w:adjustRightInd w:val="0"/>
        <w:ind w:left="1800"/>
        <w:rPr>
          <w:sz w:val="24"/>
          <w:szCs w:val="24"/>
        </w:rPr>
      </w:pPr>
      <w:r w:rsidRPr="00625A7A">
        <w:rPr>
          <w:rFonts w:eastAsiaTheme="minorHAnsi"/>
          <w:snapToGrid/>
          <w:sz w:val="24"/>
          <w:szCs w:val="24"/>
        </w:rPr>
        <w:t>(610,000/10,220,000,000) = 1-0.0000596885 = 0.9999403</w:t>
      </w:r>
    </w:p>
    <w:p w:rsidR="004F7664" w:rsidRPr="00625A7A" w:rsidRDefault="004F7664"/>
    <w:sectPr w:rsidR="004F7664" w:rsidRPr="00625A7A" w:rsidSect="000A7F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03E9" w:rsidRDefault="002203E9" w:rsidP="00625A7A">
      <w:r>
        <w:separator/>
      </w:r>
    </w:p>
  </w:endnote>
  <w:endnote w:type="continuationSeparator" w:id="0">
    <w:p w:rsidR="002203E9" w:rsidRDefault="002203E9" w:rsidP="00625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7636155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A7F9C" w:rsidRDefault="00DE65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3B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A7F9C" w:rsidRDefault="002203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03E9" w:rsidRDefault="002203E9" w:rsidP="00625A7A">
      <w:r>
        <w:separator/>
      </w:r>
    </w:p>
  </w:footnote>
  <w:footnote w:type="continuationSeparator" w:id="0">
    <w:p w:rsidR="002203E9" w:rsidRDefault="002203E9" w:rsidP="00625A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7F9C" w:rsidRPr="00D23B68" w:rsidRDefault="00625A7A">
    <w:pPr>
      <w:pStyle w:val="Header"/>
      <w:rPr>
        <w:b/>
        <w:i/>
        <w:sz w:val="40"/>
        <w:szCs w:val="40"/>
      </w:rPr>
    </w:pPr>
    <w:r w:rsidRPr="00D23B68">
      <w:rPr>
        <w:b/>
        <w:i/>
        <w:sz w:val="40"/>
        <w:szCs w:val="40"/>
      </w:rPr>
      <w:tab/>
      <w:t>Problem 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32FC8"/>
    <w:multiLevelType w:val="hybridMultilevel"/>
    <w:tmpl w:val="01E404C2"/>
    <w:lvl w:ilvl="0" w:tplc="6DA4936C">
      <w:numFmt w:val="bullet"/>
      <w:lvlText w:val=""/>
      <w:lvlJc w:val="left"/>
      <w:pPr>
        <w:ind w:left="1800" w:hanging="360"/>
      </w:pPr>
      <w:rPr>
        <w:rFonts w:ascii="Wingdings" w:eastAsiaTheme="minorHAnsi" w:hAnsi="Wingdings" w:cs="Cambria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3E4343E"/>
    <w:multiLevelType w:val="hybridMultilevel"/>
    <w:tmpl w:val="BCC8E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jA0MzY0NLC0NDFW0lEKTi0uzszPAykwqgUA5X7hKSwAAAA="/>
  </w:docVars>
  <w:rsids>
    <w:rsidRoot w:val="00334CE1"/>
    <w:rsid w:val="002203E9"/>
    <w:rsid w:val="00334CE1"/>
    <w:rsid w:val="004F7664"/>
    <w:rsid w:val="00625A7A"/>
    <w:rsid w:val="00D23B68"/>
    <w:rsid w:val="00DE6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14970A-036B-433B-A0B6-49B73DF3C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A7A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5A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5A7A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25A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5A7A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ListParagraph">
    <w:name w:val="List Paragraph"/>
    <w:basedOn w:val="Normal"/>
    <w:uiPriority w:val="34"/>
    <w:qFormat/>
    <w:rsid w:val="00625A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3-05T10:42:00Z</dcterms:created>
  <dcterms:modified xsi:type="dcterms:W3CDTF">2018-03-05T11:11:00Z</dcterms:modified>
</cp:coreProperties>
</file>